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2E4A" w:rsidRDefault="000E2E4A" w:rsidP="000E2E4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95E1DA5" wp14:editId="2AA42B3E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8F61CA" w:rsidRDefault="000E2E4A" w:rsidP="000E2E4A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30 Day Inspection</w:t>
                            </w:r>
                          </w:p>
                          <w:p w:rsidR="000E2E4A" w:rsidRPr="009D79A0" w:rsidRDefault="00F14635" w:rsidP="000E2E4A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Inp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5E1DA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0E2E4A" w:rsidRPr="008F61CA" w:rsidRDefault="000E2E4A" w:rsidP="000E2E4A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30 Day Inspection</w:t>
                      </w:r>
                    </w:p>
                    <w:p w:rsidR="000E2E4A" w:rsidRPr="009D79A0" w:rsidRDefault="00F14635" w:rsidP="000E2E4A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sz w:val="52"/>
                          <w:szCs w:val="52"/>
                        </w:rPr>
                        <w:t>Inpu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71BBD5D" wp14:editId="7E3CA2CD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F14635" w:rsidRDefault="000E2E4A" w:rsidP="000E2E4A">
                            <w:pPr>
                              <w:jc w:val="center"/>
                              <w:rPr>
                                <w:color w:val="0066FF"/>
                                <w:sz w:val="20"/>
                              </w:rPr>
                            </w:pPr>
                            <w:r w:rsidRPr="00F14635">
                              <w:rPr>
                                <w:b/>
                                <w:color w:val="0066FF"/>
                                <w:sz w:val="32"/>
                              </w:rPr>
                              <w:t>ZI</w:t>
                            </w:r>
                            <w:r w:rsidR="00F14635" w:rsidRPr="00F14635">
                              <w:rPr>
                                <w:b/>
                                <w:color w:val="0066FF"/>
                                <w:sz w:val="32"/>
                              </w:rPr>
                              <w:t>W32_DPI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1BBD5D" id="_x0000_s1027" type="#_x0000_t202" style="position:absolute;margin-left:6in;margin-top:0;width:108pt;height:1in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0E2E4A" w:rsidRPr="00F14635" w:rsidRDefault="000E2E4A" w:rsidP="000E2E4A">
                      <w:pPr>
                        <w:jc w:val="center"/>
                        <w:rPr>
                          <w:color w:val="0066FF"/>
                          <w:sz w:val="20"/>
                        </w:rPr>
                      </w:pPr>
                      <w:r w:rsidRPr="00F14635">
                        <w:rPr>
                          <w:b/>
                          <w:color w:val="0066FF"/>
                          <w:sz w:val="32"/>
                        </w:rPr>
                        <w:t>ZI</w:t>
                      </w:r>
                      <w:r w:rsidR="00F14635" w:rsidRPr="00F14635">
                        <w:rPr>
                          <w:b/>
                          <w:color w:val="0066FF"/>
                          <w:sz w:val="32"/>
                        </w:rPr>
                        <w:t>W32_DPI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73E82CA" wp14:editId="342C6403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Default="000E2E4A" w:rsidP="000E2E4A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FB2EC3E" wp14:editId="4E1DE4DC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0E2E4A" w:rsidRDefault="000E2E4A" w:rsidP="000E2E4A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E82CA" id="_x0000_s1028" type="#_x0000_t202" style="position:absolute;margin-left:0;margin-top:0;width:108pt;height:108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0E2E4A" w:rsidRDefault="000E2E4A" w:rsidP="000E2E4A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FB2EC3E" wp14:editId="4E1DE4DC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0E2E4A" w:rsidRDefault="000E2E4A" w:rsidP="000E2E4A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6059ED5" wp14:editId="40AB1FC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3C0A07" w:rsidRDefault="000E2E4A" w:rsidP="000E2E4A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0E2E4A" w:rsidRPr="003C0A07" w:rsidRDefault="000E2E4A" w:rsidP="000E2E4A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0E2E4A" w:rsidRPr="003C0A07" w:rsidRDefault="000E2E4A" w:rsidP="000E2E4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Default="00F14635" w:rsidP="00F14635">
                            <w:pPr>
                              <w:ind w:left="180"/>
                            </w:pPr>
                            <w:r w:rsidRPr="00F14635">
                              <w:t>Input of work order data for 30 Day Inspection(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59ED5"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0E2E4A" w:rsidRPr="003C0A07" w:rsidRDefault="000E2E4A" w:rsidP="000E2E4A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0E2E4A" w:rsidRPr="003C0A07" w:rsidRDefault="000E2E4A" w:rsidP="000E2E4A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0E2E4A" w:rsidRPr="003C0A07" w:rsidRDefault="000E2E4A" w:rsidP="000E2E4A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E2E4A" w:rsidRDefault="00F14635" w:rsidP="00F14635">
                      <w:pPr>
                        <w:ind w:left="180"/>
                      </w:pPr>
                      <w:r w:rsidRPr="00F14635">
                        <w:t>Input of work order data for 30 Day Inspection(s)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0E2E4A" w:rsidRDefault="000E2E4A" w:rsidP="000E2E4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FEE08CD" wp14:editId="69D48A92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5A00A7" w:rsidRDefault="000E2E4A" w:rsidP="000E2E4A">
                            <w:pPr>
                              <w:pStyle w:val="ListParagraph"/>
                              <w:ind w:left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t Applicable</w:t>
                            </w:r>
                          </w:p>
                          <w:p w:rsidR="000E2E4A" w:rsidRPr="00445B91" w:rsidRDefault="000E2E4A" w:rsidP="000E2E4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EE08CD" id="_x0000_s1030" type="#_x0000_t202" style="position:absolute;margin-left:2in;margin-top:684pt;width:396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0E2E4A" w:rsidRPr="005A00A7" w:rsidRDefault="000E2E4A" w:rsidP="000E2E4A">
                      <w:pPr>
                        <w:pStyle w:val="ListParagraph"/>
                        <w:ind w:left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t Applicable</w:t>
                      </w:r>
                    </w:p>
                    <w:p w:rsidR="000E2E4A" w:rsidRPr="00445B91" w:rsidRDefault="000E2E4A" w:rsidP="000E2E4A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9D4E4AC" wp14:editId="175567F7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3C0A07" w:rsidRDefault="000E2E4A" w:rsidP="000E2E4A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4E4AC" id="_x0000_s1031" type="#_x0000_t202" style="position:absolute;margin-left:0;margin-top:684pt;width:2in;height:36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0E2E4A" w:rsidRPr="003C0A07" w:rsidRDefault="000E2E4A" w:rsidP="000E2E4A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2821B2A" wp14:editId="1458E916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3C0A07" w:rsidRDefault="000E2E4A" w:rsidP="000E2E4A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0E2E4A" w:rsidRPr="003C0A07" w:rsidRDefault="000E2E4A" w:rsidP="000E2E4A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0E2E4A" w:rsidRDefault="000E2E4A" w:rsidP="000E2E4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F14635" w:rsidRPr="00F14635" w:rsidRDefault="00F14635" w:rsidP="00F14635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360"/>
                              <w:rPr>
                                <w:szCs w:val="20"/>
                              </w:rPr>
                            </w:pPr>
                            <w:r w:rsidRPr="00BF2DBC">
                              <w:rPr>
                                <w:b/>
                                <w:color w:val="000000" w:themeColor="text1"/>
                                <w:szCs w:val="20"/>
                              </w:rPr>
                              <w:t>Step</w:t>
                            </w:r>
                            <w:r w:rsidR="00BF2DBC" w:rsidRPr="00BF2DBC">
                              <w:rPr>
                                <w:b/>
                                <w:color w:val="000000" w:themeColor="text1"/>
                                <w:szCs w:val="20"/>
                              </w:rPr>
                              <w:t xml:space="preserve"> 3e</w:t>
                            </w:r>
                            <w:r w:rsidR="00BF2DBC" w:rsidRPr="00BF2DBC">
                              <w:rPr>
                                <w:color w:val="000000" w:themeColor="text1"/>
                                <w:szCs w:val="20"/>
                              </w:rPr>
                              <w:t xml:space="preserve"> </w:t>
                            </w:r>
                            <w:r w:rsidR="00BF2DBC">
                              <w:rPr>
                                <w:szCs w:val="20"/>
                              </w:rPr>
                              <w:t xml:space="preserve">- </w:t>
                            </w:r>
                            <w:r w:rsidRPr="00F14635">
                              <w:rPr>
                                <w:szCs w:val="20"/>
                              </w:rPr>
                              <w:t>DO NOT LIST REPAIR PARTS Form TD-18 is appropriate form for reporting repairs and associated par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21B2A" id="_x0000_s1032" type="#_x0000_t202" style="position:absolute;margin-left:36pt;margin-top:252pt;width:2in;height:6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E2E4A" w:rsidRPr="003C0A07" w:rsidRDefault="000E2E4A" w:rsidP="000E2E4A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0E2E4A" w:rsidRPr="003C0A07" w:rsidRDefault="000E2E4A" w:rsidP="000E2E4A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0E2E4A" w:rsidRDefault="000E2E4A" w:rsidP="000E2E4A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F14635" w:rsidRPr="00F14635" w:rsidRDefault="00F14635" w:rsidP="00F14635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360"/>
                        <w:rPr>
                          <w:szCs w:val="20"/>
                        </w:rPr>
                      </w:pPr>
                      <w:r w:rsidRPr="00BF2DBC">
                        <w:rPr>
                          <w:b/>
                          <w:color w:val="000000" w:themeColor="text1"/>
                          <w:szCs w:val="20"/>
                        </w:rPr>
                        <w:t>Step</w:t>
                      </w:r>
                      <w:r w:rsidR="00BF2DBC" w:rsidRPr="00BF2DBC">
                        <w:rPr>
                          <w:b/>
                          <w:color w:val="000000" w:themeColor="text1"/>
                          <w:szCs w:val="20"/>
                        </w:rPr>
                        <w:t xml:space="preserve"> 3e</w:t>
                      </w:r>
                      <w:r w:rsidR="00BF2DBC" w:rsidRPr="00BF2DBC">
                        <w:rPr>
                          <w:color w:val="000000" w:themeColor="text1"/>
                          <w:szCs w:val="20"/>
                        </w:rPr>
                        <w:t xml:space="preserve"> </w:t>
                      </w:r>
                      <w:r w:rsidR="00BF2DBC">
                        <w:rPr>
                          <w:szCs w:val="20"/>
                        </w:rPr>
                        <w:t xml:space="preserve">- </w:t>
                      </w:r>
                      <w:r w:rsidRPr="00F14635">
                        <w:rPr>
                          <w:szCs w:val="20"/>
                        </w:rPr>
                        <w:t>DO NOT LIST REPAIR PARTS Form TD-18 is appropriate form for reporting repairs and associated parts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1F2A7C4" wp14:editId="451ADB9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8D4102" w:rsidRDefault="000E2E4A" w:rsidP="000E2E4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Pr="00ED6C04" w:rsidRDefault="000E2E4A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ZI</w:t>
                            </w:r>
                            <w:r w:rsidR="00F14635">
                              <w:rPr>
                                <w:b/>
                                <w:color w:val="0066FF"/>
                              </w:rPr>
                              <w:t>W32_DPI</w:t>
                            </w:r>
                          </w:p>
                          <w:p w:rsidR="000E2E4A" w:rsidRPr="008D4102" w:rsidRDefault="000E2E4A" w:rsidP="000E2E4A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Default="00F14635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Change Order (DPI):  Initial Screen</w:t>
                            </w:r>
                            <w:r w:rsidR="000E2E4A">
                              <w:rPr>
                                <w:i/>
                              </w:rPr>
                              <w:t xml:space="preserve"> </w:t>
                            </w:r>
                            <w:r w:rsidR="000E2E4A">
                              <w:t>window opens</w:t>
                            </w:r>
                          </w:p>
                          <w:p w:rsidR="00F14635" w:rsidRPr="00F14635" w:rsidRDefault="00F14635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Cs w:val="20"/>
                              </w:rPr>
                            </w:pPr>
                            <w:r w:rsidRPr="00F14635">
                              <w:rPr>
                                <w:szCs w:val="20"/>
                              </w:rPr>
                              <w:t xml:space="preserve">Order Field – </w:t>
                            </w:r>
                            <w:r w:rsidRPr="00F14635">
                              <w:rPr>
                                <w:color w:val="0066FF"/>
                                <w:szCs w:val="20"/>
                              </w:rPr>
                              <w:t>Input</w:t>
                            </w:r>
                            <w:r w:rsidRPr="00F14635">
                              <w:rPr>
                                <w:szCs w:val="20"/>
                              </w:rPr>
                              <w:t xml:space="preserve"> work order number of 30-Day Inspection</w:t>
                            </w:r>
                          </w:p>
                          <w:p w:rsidR="000E2E4A" w:rsidRPr="007B6B54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Cs w:val="20"/>
                              </w:rPr>
                            </w:pPr>
                            <w:r>
                              <w:t>&lt;</w:t>
                            </w:r>
                            <w:r w:rsidRPr="00F50FE6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="00F14635">
                              <w:rPr>
                                <w:b/>
                              </w:rPr>
                              <w:t>Continue</w:t>
                            </w:r>
                            <w:r w:rsidRPr="00F50FE6">
                              <w:rPr>
                                <w:b/>
                              </w:rPr>
                              <w:t xml:space="preserve"> icon</w:t>
                            </w:r>
                            <w:r>
                              <w:t xml:space="preserve"> </w:t>
                            </w:r>
                            <w:r w:rsidR="00F14635">
                              <w:rPr>
                                <w:noProof/>
                                <w:szCs w:val="20"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Continue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E2E4A" w:rsidRPr="008D4102" w:rsidRDefault="000E2E4A" w:rsidP="000E2E4A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Pr="003A6D6A" w:rsidRDefault="00F14635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Change Order</w:t>
                            </w:r>
                            <w:r w:rsidR="000E2E4A">
                              <w:rPr>
                                <w:i/>
                              </w:rPr>
                              <w:t xml:space="preserve"> </w:t>
                            </w:r>
                            <w:r w:rsidR="000E2E4A">
                              <w:t>window opens</w:t>
                            </w:r>
                          </w:p>
                          <w:p w:rsidR="00F14635" w:rsidRDefault="00F14635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F14635">
                              <w:t xml:space="preserve">Top Operation Field - </w:t>
                            </w:r>
                            <w:r w:rsidRPr="00F14635">
                              <w:rPr>
                                <w:color w:val="0066FF"/>
                              </w:rPr>
                              <w:t>Input</w:t>
                            </w:r>
                            <w:r w:rsidRPr="00F14635">
                              <w:t xml:space="preserve"> vehicle mileage at the time of work order completion</w:t>
                            </w:r>
                          </w:p>
                          <w:p w:rsidR="00F14635" w:rsidRPr="00F14635" w:rsidRDefault="00F14635" w:rsidP="00F14635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F14635" w:rsidRDefault="00F14635" w:rsidP="00F14635">
                            <w:pPr>
                              <w:pStyle w:val="ListParagraph"/>
                              <w:ind w:left="1080"/>
                            </w:pPr>
                            <w:r w:rsidRPr="00F14635">
                              <w:rPr>
                                <w:color w:val="0066FF"/>
                              </w:rPr>
                              <w:t>Operations/Labor Confirmation</w:t>
                            </w:r>
                          </w:p>
                          <w:p w:rsidR="00F14635" w:rsidRPr="00F14635" w:rsidRDefault="00F14635" w:rsidP="00F14635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F14635">
                              <w:t xml:space="preserve">Personnel Number Field – </w:t>
                            </w:r>
                            <w:r w:rsidRPr="00F14635">
                              <w:rPr>
                                <w:color w:val="0066FF"/>
                              </w:rPr>
                              <w:t>Input</w:t>
                            </w:r>
                            <w:r w:rsidRPr="00F14635">
                              <w:t xml:space="preserve"> seven-digit employee identification assigned by DOT</w:t>
                            </w:r>
                          </w:p>
                          <w:p w:rsidR="00F14635" w:rsidRPr="00F14635" w:rsidRDefault="00F14635" w:rsidP="00F14635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F14635">
                              <w:t xml:space="preserve">Actual Work Field – </w:t>
                            </w:r>
                            <w:r w:rsidRPr="00F14635">
                              <w:rPr>
                                <w:color w:val="0066FF"/>
                              </w:rPr>
                              <w:t>Input</w:t>
                            </w:r>
                            <w:r w:rsidRPr="00F14635">
                              <w:t xml:space="preserve"> time required to complete operation</w:t>
                            </w:r>
                          </w:p>
                          <w:p w:rsidR="00F14635" w:rsidRDefault="00F14635" w:rsidP="00F14635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F14635">
                              <w:t xml:space="preserve">Reason Field – </w:t>
                            </w:r>
                            <w:r w:rsidRPr="00F14635">
                              <w:rPr>
                                <w:color w:val="0066FF"/>
                              </w:rPr>
                              <w:t>Input</w:t>
                            </w:r>
                            <w:r w:rsidRPr="00F14635">
                              <w:t xml:space="preserve"> 006 </w:t>
                            </w:r>
                            <w:r w:rsidRPr="00F14635">
                              <w:rPr>
                                <w:color w:val="0066FF"/>
                                <w:sz w:val="20"/>
                                <w:szCs w:val="20"/>
                              </w:rPr>
                              <w:t>(Inspection)</w:t>
                            </w:r>
                          </w:p>
                          <w:p w:rsidR="00F14635" w:rsidRPr="00F14635" w:rsidRDefault="00F14635" w:rsidP="00F14635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F14635" w:rsidRDefault="00F14635" w:rsidP="00F14635">
                            <w:pPr>
                              <w:pStyle w:val="ListParagraph"/>
                              <w:ind w:left="1080"/>
                            </w:pPr>
                            <w:r>
                              <w:rPr>
                                <w:color w:val="0066FF"/>
                              </w:rPr>
                              <w:t xml:space="preserve">Materials Used </w:t>
                            </w:r>
                            <w:r w:rsidRPr="00F14635">
                              <w:rPr>
                                <w:color w:val="0066FF"/>
                                <w:sz w:val="20"/>
                                <w:szCs w:val="20"/>
                              </w:rPr>
                              <w:t>(Fluids Only!) (See Note(s))</w:t>
                            </w:r>
                          </w:p>
                          <w:p w:rsidR="00BF2DBC" w:rsidRPr="00BF2DBC" w:rsidRDefault="00BF2DBC" w:rsidP="00BF2D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 w:rsidRPr="00BF2DBC">
                              <w:t xml:space="preserve">Material Field – </w:t>
                            </w:r>
                            <w:r w:rsidRPr="00BF2DBC">
                              <w:rPr>
                                <w:color w:val="0066FF"/>
                              </w:rPr>
                              <w:t>Input</w:t>
                            </w:r>
                            <w:r w:rsidRPr="00BF2DBC">
                              <w:t xml:space="preserve"> nine-digit DOT number </w:t>
                            </w:r>
                            <w:r w:rsidRPr="00BF2DBC">
                              <w:rPr>
                                <w:sz w:val="20"/>
                                <w:szCs w:val="20"/>
                              </w:rPr>
                              <w:t>(i.e., Oil = 159000049)</w:t>
                            </w:r>
                          </w:p>
                          <w:p w:rsidR="00BF2DBC" w:rsidRPr="00BF2DBC" w:rsidRDefault="00BF2DBC" w:rsidP="00BF2D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BF2DBC">
                              <w:t xml:space="preserve">Requirement Quantity Field – </w:t>
                            </w:r>
                            <w:r w:rsidRPr="00BF2DBC">
                              <w:rPr>
                                <w:color w:val="0066FF"/>
                              </w:rPr>
                              <w:t xml:space="preserve">Input </w:t>
                            </w:r>
                            <w:r w:rsidRPr="00BF2DBC">
                              <w:t>quantity of fluid used</w:t>
                            </w:r>
                          </w:p>
                          <w:p w:rsidR="00BF2DBC" w:rsidRPr="00BF2DBC" w:rsidRDefault="00BF2DBC" w:rsidP="00BF2D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BF2DBC">
                              <w:t xml:space="preserve">Activity Field – </w:t>
                            </w:r>
                            <w:r w:rsidRPr="00BF2DBC">
                              <w:rPr>
                                <w:color w:val="0066FF"/>
                              </w:rPr>
                              <w:t>Input</w:t>
                            </w:r>
                            <w:r w:rsidRPr="00BF2DBC">
                              <w:t xml:space="preserve"> transaction</w:t>
                            </w:r>
                            <w:r>
                              <w:t xml:space="preserve"> code for which fluid is used</w:t>
                            </w:r>
                          </w:p>
                          <w:p w:rsidR="00BF2DBC" w:rsidRPr="00BF2DBC" w:rsidRDefault="00BF2DBC" w:rsidP="00BF2D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 w:rsidRPr="00BF2DBC">
                              <w:t xml:space="preserve">Plant Field – </w:t>
                            </w:r>
                            <w:r w:rsidRPr="00BF2DBC">
                              <w:rPr>
                                <w:color w:val="0066FF"/>
                              </w:rPr>
                              <w:t>Input</w:t>
                            </w:r>
                            <w:r w:rsidRPr="00BF2DBC">
                              <w:t xml:space="preserve"> four-digit code</w:t>
                            </w:r>
                            <w:r>
                              <w:t xml:space="preserve"> </w:t>
                            </w:r>
                            <w:r w:rsidRPr="00BF2DBC">
                              <w:rPr>
                                <w:sz w:val="20"/>
                                <w:szCs w:val="20"/>
                              </w:rPr>
                              <w:t>(i.e., Alamance = 6001)</w:t>
                            </w:r>
                          </w:p>
                          <w:p w:rsidR="00BF2DBC" w:rsidRPr="00BF2DBC" w:rsidRDefault="00BF2DBC" w:rsidP="00BF2D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BF2DBC">
                              <w:t xml:space="preserve">Storage Local Field – </w:t>
                            </w:r>
                            <w:r w:rsidRPr="00BF2DBC">
                              <w:rPr>
                                <w:color w:val="0066FF"/>
                              </w:rPr>
                              <w:t>Input</w:t>
                            </w:r>
                            <w:r w:rsidRPr="00BF2DBC">
                              <w:t xml:space="preserve"> four-digit code </w:t>
                            </w:r>
                            <w:r w:rsidRPr="00BF2DBC">
                              <w:rPr>
                                <w:sz w:val="20"/>
                                <w:szCs w:val="20"/>
                              </w:rPr>
                              <w:t>(i.e., Alamance = 8001)</w:t>
                            </w:r>
                          </w:p>
                          <w:p w:rsidR="00BF2DBC" w:rsidRDefault="00BF2DBC" w:rsidP="00BF2D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BF2DBC">
                              <w:t xml:space="preserve">Unit of Measure Field – </w:t>
                            </w:r>
                            <w:r w:rsidRPr="00BF2DBC">
                              <w:rPr>
                                <w:color w:val="0066FF"/>
                              </w:rPr>
                              <w:t>Select</w:t>
                            </w:r>
                            <w:r w:rsidRPr="00BF2DBC">
                              <w:t xml:space="preserve"> measurement</w:t>
                            </w:r>
                          </w:p>
                          <w:p w:rsidR="00BF2DBC" w:rsidRPr="00BF2DBC" w:rsidRDefault="00BF2DBC" w:rsidP="00BF2DBC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F14635" w:rsidRDefault="00BF2DBC" w:rsidP="00BF2D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BF2DB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F2DBC">
                              <w:rPr>
                                <w:b/>
                              </w:rPr>
                              <w:t xml:space="preserve">Save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Save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F2DBC" w:rsidRDefault="00BF2DBC" w:rsidP="00BF2D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BF2DB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F2DBC">
                              <w:rPr>
                                <w:b/>
                              </w:rPr>
                              <w:t>Technically Complet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6304" cy="146304"/>
                                  <wp:effectExtent l="0" t="0" r="6350" b="6350"/>
                                  <wp:docPr id="26" name="Picture 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6" name="Tech Complet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E2E4A" w:rsidRPr="008D4102" w:rsidRDefault="000E2E4A" w:rsidP="000E2E4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Pr="003A6D6A" w:rsidRDefault="00BF2DBC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Change Order - Complete</w:t>
                            </w:r>
                            <w:r w:rsidR="000E2E4A">
                              <w:t xml:space="preserve"> window opens</w:t>
                            </w:r>
                          </w:p>
                          <w:p w:rsidR="00BF2DBC" w:rsidRPr="00BF2DBC" w:rsidRDefault="008F791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8F791A">
                              <w:t xml:space="preserve">Reference Date Field – </w:t>
                            </w:r>
                            <w:r w:rsidRPr="008F791A">
                              <w:rPr>
                                <w:color w:val="0066FF"/>
                              </w:rPr>
                              <w:t>Input</w:t>
                            </w:r>
                            <w:r w:rsidRPr="008F791A">
                              <w:t xml:space="preserve"> date; if other than default</w:t>
                            </w:r>
                          </w:p>
                          <w:p w:rsidR="000E2E4A" w:rsidRPr="00CC76AC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7B6B54">
                              <w:t>&lt;</w:t>
                            </w:r>
                            <w:r w:rsidRPr="00CC76A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CC76AC">
                              <w:t xml:space="preserve">&gt; </w:t>
                            </w:r>
                            <w:r w:rsidR="008F791A" w:rsidRPr="008F791A">
                              <w:rPr>
                                <w:b/>
                              </w:rPr>
                              <w:t>Continue icon</w:t>
                            </w:r>
                            <w:r w:rsidR="008F791A">
                              <w:t xml:space="preserve"> </w:t>
                            </w:r>
                            <w:r w:rsidR="008F791A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7" name="Continue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E2E4A" w:rsidRDefault="000E2E4A" w:rsidP="000E2E4A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Pr="003A6D6A" w:rsidRDefault="00D15C78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hange Order – Change Order: Display messages </w:t>
                            </w:r>
                            <w:r w:rsidR="000E2E4A">
                              <w:t>window opens</w:t>
                            </w:r>
                          </w:p>
                          <w:p w:rsidR="00D15C78" w:rsidRPr="00CC76AC" w:rsidRDefault="00D15C78" w:rsidP="00D15C7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7B6B54">
                              <w:t>&lt;</w:t>
                            </w:r>
                            <w:r w:rsidRPr="00CC76A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CC76AC">
                              <w:t xml:space="preserve">&gt; </w:t>
                            </w:r>
                            <w:r w:rsidRPr="008F791A">
                              <w:rPr>
                                <w:b/>
                              </w:rPr>
                              <w:t>Continu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F115562" wp14:editId="570581E4">
                                  <wp:extent cx="142895" cy="142895"/>
                                  <wp:effectExtent l="0" t="0" r="9525" b="9525"/>
                                  <wp:docPr id="28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7" name="Continue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E2E4A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CC76A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CC76AC">
                              <w:rPr>
                                <w:b/>
                              </w:rPr>
                              <w:t>Ex</w:t>
                            </w:r>
                            <w:r w:rsidR="00D15C78">
                              <w:rPr>
                                <w:b/>
                              </w:rPr>
                              <w:t>it</w:t>
                            </w:r>
                            <w:r w:rsidRPr="00CC76AC">
                              <w:rPr>
                                <w:b/>
                              </w:rPr>
                              <w:t xml:space="preserve"> icon</w:t>
                            </w:r>
                            <w:r>
                              <w:t xml:space="preserve"> </w:t>
                            </w:r>
                            <w:r w:rsidR="00D15C78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33" name="Picture 33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3" name="Exit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E2E4A" w:rsidRPr="00325A28" w:rsidRDefault="000E2E4A" w:rsidP="000E2E4A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2A7C4" id="_x0000_s1033" type="#_x0000_t202" style="position:absolute;margin-left:2in;margin-top:107.7pt;width:396pt;height:8in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0E2E4A" w:rsidRPr="008D4102" w:rsidRDefault="000E2E4A" w:rsidP="000E2E4A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E2E4A" w:rsidRPr="00ED6C04" w:rsidRDefault="000E2E4A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ZI</w:t>
                      </w:r>
                      <w:r w:rsidR="00F14635">
                        <w:rPr>
                          <w:b/>
                          <w:color w:val="0066FF"/>
                        </w:rPr>
                        <w:t>W32_DPI</w:t>
                      </w:r>
                    </w:p>
                    <w:p w:rsidR="000E2E4A" w:rsidRPr="008D4102" w:rsidRDefault="000E2E4A" w:rsidP="000E2E4A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0E2E4A" w:rsidRDefault="00F14635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Change Order (DPI):  Initial Screen</w:t>
                      </w:r>
                      <w:r w:rsidR="000E2E4A">
                        <w:rPr>
                          <w:i/>
                        </w:rPr>
                        <w:t xml:space="preserve"> </w:t>
                      </w:r>
                      <w:r w:rsidR="000E2E4A">
                        <w:t>window opens</w:t>
                      </w:r>
                    </w:p>
                    <w:p w:rsidR="00F14635" w:rsidRPr="00F14635" w:rsidRDefault="00F14635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Cs w:val="20"/>
                        </w:rPr>
                      </w:pPr>
                      <w:r w:rsidRPr="00F14635">
                        <w:rPr>
                          <w:szCs w:val="20"/>
                        </w:rPr>
                        <w:t xml:space="preserve">Order Field – </w:t>
                      </w:r>
                      <w:r w:rsidRPr="00F14635">
                        <w:rPr>
                          <w:color w:val="0066FF"/>
                          <w:szCs w:val="20"/>
                        </w:rPr>
                        <w:t>Input</w:t>
                      </w:r>
                      <w:r w:rsidRPr="00F14635">
                        <w:rPr>
                          <w:szCs w:val="20"/>
                        </w:rPr>
                        <w:t xml:space="preserve"> work order number of 30-Day Inspection</w:t>
                      </w:r>
                    </w:p>
                    <w:p w:rsidR="000E2E4A" w:rsidRPr="007B6B54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Cs w:val="20"/>
                        </w:rPr>
                      </w:pPr>
                      <w:r>
                        <w:t>&lt;</w:t>
                      </w:r>
                      <w:r w:rsidRPr="00F50FE6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="00F14635">
                        <w:rPr>
                          <w:b/>
                        </w:rPr>
                        <w:t>Continue</w:t>
                      </w:r>
                      <w:r w:rsidRPr="00F50FE6">
                        <w:rPr>
                          <w:b/>
                        </w:rPr>
                        <w:t xml:space="preserve"> icon</w:t>
                      </w:r>
                      <w:r>
                        <w:t xml:space="preserve"> </w:t>
                      </w:r>
                      <w:r w:rsidR="00F14635">
                        <w:rPr>
                          <w:noProof/>
                          <w:szCs w:val="20"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Continue.pn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E2E4A" w:rsidRPr="008D4102" w:rsidRDefault="000E2E4A" w:rsidP="000E2E4A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0E2E4A" w:rsidRPr="003A6D6A" w:rsidRDefault="00F14635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Change Order</w:t>
                      </w:r>
                      <w:r w:rsidR="000E2E4A">
                        <w:rPr>
                          <w:i/>
                        </w:rPr>
                        <w:t xml:space="preserve"> </w:t>
                      </w:r>
                      <w:r w:rsidR="000E2E4A">
                        <w:t>window opens</w:t>
                      </w:r>
                    </w:p>
                    <w:p w:rsidR="00F14635" w:rsidRDefault="00F14635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F14635">
                        <w:t xml:space="preserve">Top Operation Field - </w:t>
                      </w:r>
                      <w:r w:rsidRPr="00F14635">
                        <w:rPr>
                          <w:color w:val="0066FF"/>
                        </w:rPr>
                        <w:t>Input</w:t>
                      </w:r>
                      <w:r w:rsidRPr="00F14635">
                        <w:t xml:space="preserve"> vehicle mileage at the time of work order completion</w:t>
                      </w:r>
                    </w:p>
                    <w:p w:rsidR="00F14635" w:rsidRPr="00F14635" w:rsidRDefault="00F14635" w:rsidP="00F14635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F14635" w:rsidRDefault="00F14635" w:rsidP="00F14635">
                      <w:pPr>
                        <w:pStyle w:val="ListParagraph"/>
                        <w:ind w:left="1080"/>
                      </w:pPr>
                      <w:r w:rsidRPr="00F14635">
                        <w:rPr>
                          <w:color w:val="0066FF"/>
                        </w:rPr>
                        <w:t>Operations/Labor Confirmation</w:t>
                      </w:r>
                    </w:p>
                    <w:p w:rsidR="00F14635" w:rsidRPr="00F14635" w:rsidRDefault="00F14635" w:rsidP="00F14635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F14635">
                        <w:t xml:space="preserve">Personnel Number Field – </w:t>
                      </w:r>
                      <w:r w:rsidRPr="00F14635">
                        <w:rPr>
                          <w:color w:val="0066FF"/>
                        </w:rPr>
                        <w:t>Input</w:t>
                      </w:r>
                      <w:r w:rsidRPr="00F14635">
                        <w:t xml:space="preserve"> seven-digit employee identification assigned by DOT</w:t>
                      </w:r>
                    </w:p>
                    <w:p w:rsidR="00F14635" w:rsidRPr="00F14635" w:rsidRDefault="00F14635" w:rsidP="00F14635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F14635">
                        <w:t xml:space="preserve">Actual Work Field – </w:t>
                      </w:r>
                      <w:r w:rsidRPr="00F14635">
                        <w:rPr>
                          <w:color w:val="0066FF"/>
                        </w:rPr>
                        <w:t>Input</w:t>
                      </w:r>
                      <w:r w:rsidRPr="00F14635">
                        <w:t xml:space="preserve"> time required to complete operation</w:t>
                      </w:r>
                    </w:p>
                    <w:p w:rsidR="00F14635" w:rsidRDefault="00F14635" w:rsidP="00F14635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F14635">
                        <w:t xml:space="preserve">Reason Field – </w:t>
                      </w:r>
                      <w:r w:rsidRPr="00F14635">
                        <w:rPr>
                          <w:color w:val="0066FF"/>
                        </w:rPr>
                        <w:t>Input</w:t>
                      </w:r>
                      <w:r w:rsidRPr="00F14635">
                        <w:t xml:space="preserve"> 006 </w:t>
                      </w:r>
                      <w:r w:rsidRPr="00F14635">
                        <w:rPr>
                          <w:color w:val="0066FF"/>
                          <w:sz w:val="20"/>
                          <w:szCs w:val="20"/>
                        </w:rPr>
                        <w:t>(Inspection)</w:t>
                      </w:r>
                    </w:p>
                    <w:p w:rsidR="00F14635" w:rsidRPr="00F14635" w:rsidRDefault="00F14635" w:rsidP="00F14635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F14635" w:rsidRDefault="00F14635" w:rsidP="00F14635">
                      <w:pPr>
                        <w:pStyle w:val="ListParagraph"/>
                        <w:ind w:left="1080"/>
                      </w:pPr>
                      <w:r>
                        <w:rPr>
                          <w:color w:val="0066FF"/>
                        </w:rPr>
                        <w:t xml:space="preserve">Materials Used </w:t>
                      </w:r>
                      <w:r w:rsidRPr="00F14635">
                        <w:rPr>
                          <w:color w:val="0066FF"/>
                          <w:sz w:val="20"/>
                          <w:szCs w:val="20"/>
                        </w:rPr>
                        <w:t>(Fluids Only!) (See Note(s))</w:t>
                      </w:r>
                    </w:p>
                    <w:p w:rsidR="00BF2DBC" w:rsidRPr="00BF2DBC" w:rsidRDefault="00BF2DBC" w:rsidP="00BF2D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 w:rsidRPr="00BF2DBC">
                        <w:t xml:space="preserve">Material Field – </w:t>
                      </w:r>
                      <w:r w:rsidRPr="00BF2DBC">
                        <w:rPr>
                          <w:color w:val="0066FF"/>
                        </w:rPr>
                        <w:t>Input</w:t>
                      </w:r>
                      <w:r w:rsidRPr="00BF2DBC">
                        <w:t xml:space="preserve"> nine-digit DOT number </w:t>
                      </w:r>
                      <w:r w:rsidRPr="00BF2DBC">
                        <w:rPr>
                          <w:sz w:val="20"/>
                          <w:szCs w:val="20"/>
                        </w:rPr>
                        <w:t>(i.e., Oil = 159000049)</w:t>
                      </w:r>
                    </w:p>
                    <w:p w:rsidR="00BF2DBC" w:rsidRPr="00BF2DBC" w:rsidRDefault="00BF2DBC" w:rsidP="00BF2D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BF2DBC">
                        <w:t xml:space="preserve">Requirement Quantity Field – </w:t>
                      </w:r>
                      <w:r w:rsidRPr="00BF2DBC">
                        <w:rPr>
                          <w:color w:val="0066FF"/>
                        </w:rPr>
                        <w:t xml:space="preserve">Input </w:t>
                      </w:r>
                      <w:r w:rsidRPr="00BF2DBC">
                        <w:t>quantity of fluid used</w:t>
                      </w:r>
                    </w:p>
                    <w:p w:rsidR="00BF2DBC" w:rsidRPr="00BF2DBC" w:rsidRDefault="00BF2DBC" w:rsidP="00BF2D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BF2DBC">
                        <w:t xml:space="preserve">Activity Field – </w:t>
                      </w:r>
                      <w:r w:rsidRPr="00BF2DBC">
                        <w:rPr>
                          <w:color w:val="0066FF"/>
                        </w:rPr>
                        <w:t>Input</w:t>
                      </w:r>
                      <w:r w:rsidRPr="00BF2DBC">
                        <w:t xml:space="preserve"> transaction</w:t>
                      </w:r>
                      <w:r>
                        <w:t xml:space="preserve"> code for which fluid is used</w:t>
                      </w:r>
                    </w:p>
                    <w:p w:rsidR="00BF2DBC" w:rsidRPr="00BF2DBC" w:rsidRDefault="00BF2DBC" w:rsidP="00BF2D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 w:rsidRPr="00BF2DBC">
                        <w:t xml:space="preserve">Plant Field – </w:t>
                      </w:r>
                      <w:r w:rsidRPr="00BF2DBC">
                        <w:rPr>
                          <w:color w:val="0066FF"/>
                        </w:rPr>
                        <w:t>Input</w:t>
                      </w:r>
                      <w:r w:rsidRPr="00BF2DBC">
                        <w:t xml:space="preserve"> four-digit code</w:t>
                      </w:r>
                      <w:r>
                        <w:t xml:space="preserve"> </w:t>
                      </w:r>
                      <w:r w:rsidRPr="00BF2DBC">
                        <w:rPr>
                          <w:sz w:val="20"/>
                          <w:szCs w:val="20"/>
                        </w:rPr>
                        <w:t>(i.e., Alamance = 6001)</w:t>
                      </w:r>
                    </w:p>
                    <w:p w:rsidR="00BF2DBC" w:rsidRPr="00BF2DBC" w:rsidRDefault="00BF2DBC" w:rsidP="00BF2D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BF2DBC">
                        <w:t xml:space="preserve">Storage Local Field – </w:t>
                      </w:r>
                      <w:r w:rsidRPr="00BF2DBC">
                        <w:rPr>
                          <w:color w:val="0066FF"/>
                        </w:rPr>
                        <w:t>Input</w:t>
                      </w:r>
                      <w:r w:rsidRPr="00BF2DBC">
                        <w:t xml:space="preserve"> four-digit code </w:t>
                      </w:r>
                      <w:r w:rsidRPr="00BF2DBC">
                        <w:rPr>
                          <w:sz w:val="20"/>
                          <w:szCs w:val="20"/>
                        </w:rPr>
                        <w:t>(i.e., Alamance = 8001)</w:t>
                      </w:r>
                    </w:p>
                    <w:p w:rsidR="00BF2DBC" w:rsidRDefault="00BF2DBC" w:rsidP="00BF2D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BF2DBC">
                        <w:t xml:space="preserve">Unit of Measure Field – </w:t>
                      </w:r>
                      <w:r w:rsidRPr="00BF2DBC">
                        <w:rPr>
                          <w:color w:val="0066FF"/>
                        </w:rPr>
                        <w:t>Select</w:t>
                      </w:r>
                      <w:r w:rsidRPr="00BF2DBC">
                        <w:t xml:space="preserve"> measurement</w:t>
                      </w:r>
                    </w:p>
                    <w:p w:rsidR="00BF2DBC" w:rsidRPr="00BF2DBC" w:rsidRDefault="00BF2DBC" w:rsidP="00BF2DBC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F14635" w:rsidRDefault="00BF2DBC" w:rsidP="00BF2D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BF2DB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F2DBC">
                        <w:rPr>
                          <w:b/>
                        </w:rPr>
                        <w:t xml:space="preserve">Save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Save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F2DBC" w:rsidRDefault="00BF2DBC" w:rsidP="00BF2D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BF2DB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F2DBC">
                        <w:rPr>
                          <w:b/>
                        </w:rPr>
                        <w:t>Technically Complet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6304" cy="146304"/>
                            <wp:effectExtent l="0" t="0" r="6350" b="6350"/>
                            <wp:docPr id="26" name="Picture 2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6" name="Tech Complete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E2E4A" w:rsidRPr="008D4102" w:rsidRDefault="000E2E4A" w:rsidP="000E2E4A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E2E4A" w:rsidRPr="003A6D6A" w:rsidRDefault="00BF2DBC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Change Order - Complete</w:t>
                      </w:r>
                      <w:r w:rsidR="000E2E4A">
                        <w:t xml:space="preserve"> window opens</w:t>
                      </w:r>
                    </w:p>
                    <w:p w:rsidR="00BF2DBC" w:rsidRPr="00BF2DBC" w:rsidRDefault="008F791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8F791A">
                        <w:t xml:space="preserve">Reference Date Field – </w:t>
                      </w:r>
                      <w:r w:rsidRPr="008F791A">
                        <w:rPr>
                          <w:color w:val="0066FF"/>
                        </w:rPr>
                        <w:t>Input</w:t>
                      </w:r>
                      <w:r w:rsidRPr="008F791A">
                        <w:t xml:space="preserve"> date; if other than default</w:t>
                      </w:r>
                    </w:p>
                    <w:p w:rsidR="000E2E4A" w:rsidRPr="00CC76AC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7B6B54">
                        <w:t>&lt;</w:t>
                      </w:r>
                      <w:r w:rsidRPr="00CC76AC">
                        <w:rPr>
                          <w:i/>
                          <w:color w:val="0066FF"/>
                        </w:rPr>
                        <w:t>Click</w:t>
                      </w:r>
                      <w:r w:rsidRPr="00CC76AC">
                        <w:t xml:space="preserve">&gt; </w:t>
                      </w:r>
                      <w:r w:rsidR="008F791A" w:rsidRPr="008F791A">
                        <w:rPr>
                          <w:b/>
                        </w:rPr>
                        <w:t>Continue icon</w:t>
                      </w:r>
                      <w:r w:rsidR="008F791A">
                        <w:t xml:space="preserve"> </w:t>
                      </w:r>
                      <w:r w:rsidR="008F791A"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27" name="Picture 2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7" name="Continue.pn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E2E4A" w:rsidRDefault="000E2E4A" w:rsidP="000E2E4A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0E2E4A" w:rsidRPr="003A6D6A" w:rsidRDefault="00D15C78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hange Order – Change Order: Display messages </w:t>
                      </w:r>
                      <w:r w:rsidR="000E2E4A">
                        <w:t>window opens</w:t>
                      </w:r>
                    </w:p>
                    <w:p w:rsidR="00D15C78" w:rsidRPr="00CC76AC" w:rsidRDefault="00D15C78" w:rsidP="00D15C7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7B6B54">
                        <w:t>&lt;</w:t>
                      </w:r>
                      <w:r w:rsidRPr="00CC76AC">
                        <w:rPr>
                          <w:i/>
                          <w:color w:val="0066FF"/>
                        </w:rPr>
                        <w:t>Click</w:t>
                      </w:r>
                      <w:r w:rsidRPr="00CC76AC">
                        <w:t xml:space="preserve">&gt; </w:t>
                      </w:r>
                      <w:r w:rsidRPr="008F791A">
                        <w:rPr>
                          <w:b/>
                        </w:rPr>
                        <w:t>Continu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F115562" wp14:editId="570581E4">
                            <wp:extent cx="142895" cy="142895"/>
                            <wp:effectExtent l="0" t="0" r="9525" b="9525"/>
                            <wp:docPr id="28" name="Pictur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7" name="Continue.pn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E2E4A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CC76A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CC76AC">
                        <w:rPr>
                          <w:b/>
                        </w:rPr>
                        <w:t>Ex</w:t>
                      </w:r>
                      <w:r w:rsidR="00D15C78">
                        <w:rPr>
                          <w:b/>
                        </w:rPr>
                        <w:t>it</w:t>
                      </w:r>
                      <w:r w:rsidRPr="00CC76AC">
                        <w:rPr>
                          <w:b/>
                        </w:rPr>
                        <w:t xml:space="preserve"> icon</w:t>
                      </w:r>
                      <w:r>
                        <w:t xml:space="preserve"> </w:t>
                      </w:r>
                      <w:r w:rsidR="00D15C78"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33" name="Picture 33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3" name="Exit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E2E4A" w:rsidRPr="00325A28" w:rsidRDefault="000E2E4A" w:rsidP="000E2E4A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2667A48" wp14:editId="206DFADE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8F61CA" w:rsidRDefault="000E2E4A" w:rsidP="000E2E4A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0E2E4A" w:rsidRDefault="000E2E4A" w:rsidP="000E2E4A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Pr="008F61CA">
                              <w:rPr>
                                <w:sz w:val="20"/>
                              </w:rPr>
                              <w:t>1-</w:t>
                            </w:r>
                            <w:r>
                              <w:rPr>
                                <w:sz w:val="20"/>
                              </w:rPr>
                              <w:t>1</w:t>
                            </w:r>
                            <w:r w:rsidR="00F14635">
                              <w:rPr>
                                <w:sz w:val="20"/>
                              </w:rPr>
                              <w:t>5</w:t>
                            </w:r>
                            <w:r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667A48" id="_x0000_s1034" type="#_x0000_t202" style="position:absolute;margin-left:6in;margin-top:1in;width:108pt;height:36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0E2E4A" w:rsidRPr="008F61CA" w:rsidRDefault="000E2E4A" w:rsidP="000E2E4A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0E2E4A" w:rsidRDefault="000E2E4A" w:rsidP="000E2E4A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Pr="008F61CA">
                        <w:rPr>
                          <w:sz w:val="20"/>
                        </w:rPr>
                        <w:t>1-</w:t>
                      </w:r>
                      <w:r>
                        <w:rPr>
                          <w:sz w:val="20"/>
                        </w:rPr>
                        <w:t>1</w:t>
                      </w:r>
                      <w:r w:rsidR="00F14635">
                        <w:rPr>
                          <w:sz w:val="20"/>
                        </w:rPr>
                        <w:t>5</w:t>
                      </w:r>
                      <w:r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0E2E4A" w:rsidRDefault="000E2E4A" w:rsidP="00F9139D"/>
    <w:sectPr w:rsidR="000E2E4A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773E82CA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305470"/>
    <w:multiLevelType w:val="hybridMultilevel"/>
    <w:tmpl w:val="18444028"/>
    <w:lvl w:ilvl="0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2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060A5"/>
    <w:multiLevelType w:val="hybridMultilevel"/>
    <w:tmpl w:val="D180A1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F652D7"/>
    <w:multiLevelType w:val="hybridMultilevel"/>
    <w:tmpl w:val="AD60EBE0"/>
    <w:lvl w:ilvl="0" w:tplc="B9206F0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0D01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BC27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5C34A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7807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FEAA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6029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340D6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D62F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1F4EA5"/>
    <w:multiLevelType w:val="hybridMultilevel"/>
    <w:tmpl w:val="2BD4EA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747090"/>
    <w:multiLevelType w:val="hybridMultilevel"/>
    <w:tmpl w:val="485EC5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C1107E7"/>
    <w:multiLevelType w:val="hybridMultilevel"/>
    <w:tmpl w:val="C212B7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8633A8"/>
    <w:multiLevelType w:val="hybridMultilevel"/>
    <w:tmpl w:val="A792F5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A25BAD"/>
    <w:multiLevelType w:val="hybridMultilevel"/>
    <w:tmpl w:val="B0E2630A"/>
    <w:lvl w:ilvl="0" w:tplc="0CF0AD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8469E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7C8E4F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FC82F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1760C4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D022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BA4A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5B6FFA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9A202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39185D"/>
    <w:multiLevelType w:val="hybridMultilevel"/>
    <w:tmpl w:val="A66E447E"/>
    <w:lvl w:ilvl="0" w:tplc="0380B4A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AEA13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B283E3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2009D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028B09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00253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DC0B5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56E71D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E6A63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EC3AEB"/>
    <w:multiLevelType w:val="hybridMultilevel"/>
    <w:tmpl w:val="1FD23454"/>
    <w:lvl w:ilvl="0" w:tplc="F1E8092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1065DA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82DEA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60D88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0E6C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1A570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5C113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BB6C3F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9C532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FE7264"/>
    <w:multiLevelType w:val="hybridMultilevel"/>
    <w:tmpl w:val="849AB0D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AE82EB0"/>
    <w:multiLevelType w:val="hybridMultilevel"/>
    <w:tmpl w:val="8CD69A46"/>
    <w:lvl w:ilvl="0" w:tplc="19A29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20602B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7A28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62998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60F3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16086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4858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AECB3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18C7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2208AA"/>
    <w:multiLevelType w:val="hybridMultilevel"/>
    <w:tmpl w:val="342E1F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28749C"/>
    <w:multiLevelType w:val="hybridMultilevel"/>
    <w:tmpl w:val="B652F2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4B5BED"/>
    <w:multiLevelType w:val="hybridMultilevel"/>
    <w:tmpl w:val="BBECBEC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17"/>
  </w:num>
  <w:num w:numId="3">
    <w:abstractNumId w:val="13"/>
  </w:num>
  <w:num w:numId="4">
    <w:abstractNumId w:val="2"/>
  </w:num>
  <w:num w:numId="5">
    <w:abstractNumId w:val="12"/>
  </w:num>
  <w:num w:numId="6">
    <w:abstractNumId w:val="4"/>
  </w:num>
  <w:num w:numId="7">
    <w:abstractNumId w:val="15"/>
  </w:num>
  <w:num w:numId="8">
    <w:abstractNumId w:val="9"/>
  </w:num>
  <w:num w:numId="9">
    <w:abstractNumId w:val="14"/>
  </w:num>
  <w:num w:numId="10">
    <w:abstractNumId w:val="16"/>
  </w:num>
  <w:num w:numId="11">
    <w:abstractNumId w:val="10"/>
  </w:num>
  <w:num w:numId="12">
    <w:abstractNumId w:val="5"/>
  </w:num>
  <w:num w:numId="13">
    <w:abstractNumId w:val="11"/>
  </w:num>
  <w:num w:numId="14">
    <w:abstractNumId w:val="6"/>
  </w:num>
  <w:num w:numId="15">
    <w:abstractNumId w:val="18"/>
  </w:num>
  <w:num w:numId="16">
    <w:abstractNumId w:val="1"/>
  </w:num>
  <w:num w:numId="17">
    <w:abstractNumId w:val="7"/>
  </w:num>
  <w:num w:numId="18">
    <w:abstractNumId w:val="19"/>
  </w:num>
  <w:num w:numId="19">
    <w:abstractNumId w:val="8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0FAIsJADwtAAAA"/>
  </w:docVars>
  <w:rsids>
    <w:rsidRoot w:val="002F2055"/>
    <w:rsid w:val="0003572F"/>
    <w:rsid w:val="00071D8E"/>
    <w:rsid w:val="000A275F"/>
    <w:rsid w:val="000E2E4A"/>
    <w:rsid w:val="00102E3F"/>
    <w:rsid w:val="00152D3C"/>
    <w:rsid w:val="002A009D"/>
    <w:rsid w:val="002C6FAE"/>
    <w:rsid w:val="002F2055"/>
    <w:rsid w:val="00300499"/>
    <w:rsid w:val="00325A28"/>
    <w:rsid w:val="003A6D6A"/>
    <w:rsid w:val="003C0A07"/>
    <w:rsid w:val="003C7625"/>
    <w:rsid w:val="003E462D"/>
    <w:rsid w:val="003F6E4F"/>
    <w:rsid w:val="00445B91"/>
    <w:rsid w:val="00555A32"/>
    <w:rsid w:val="005A00A7"/>
    <w:rsid w:val="006201D6"/>
    <w:rsid w:val="006D3284"/>
    <w:rsid w:val="006E3B3F"/>
    <w:rsid w:val="006E7E37"/>
    <w:rsid w:val="007B01D9"/>
    <w:rsid w:val="007B6B54"/>
    <w:rsid w:val="0081226E"/>
    <w:rsid w:val="008D4102"/>
    <w:rsid w:val="008E0737"/>
    <w:rsid w:val="008F791A"/>
    <w:rsid w:val="00967A2C"/>
    <w:rsid w:val="009D205A"/>
    <w:rsid w:val="009D79A0"/>
    <w:rsid w:val="00A57872"/>
    <w:rsid w:val="00B04E7C"/>
    <w:rsid w:val="00B52D7C"/>
    <w:rsid w:val="00BB6759"/>
    <w:rsid w:val="00BF2DBC"/>
    <w:rsid w:val="00C3719B"/>
    <w:rsid w:val="00CC76AC"/>
    <w:rsid w:val="00CE2450"/>
    <w:rsid w:val="00D02628"/>
    <w:rsid w:val="00D15C78"/>
    <w:rsid w:val="00DA4C5D"/>
    <w:rsid w:val="00E53395"/>
    <w:rsid w:val="00E679DA"/>
    <w:rsid w:val="00F14635"/>
    <w:rsid w:val="00F50FE6"/>
    <w:rsid w:val="00F6383B"/>
    <w:rsid w:val="00F755AB"/>
    <w:rsid w:val="00F91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11FD69A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57872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2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5347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211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33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194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912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472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66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6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4</cp:revision>
  <cp:lastPrinted>2019-11-20T14:55:00Z</cp:lastPrinted>
  <dcterms:created xsi:type="dcterms:W3CDTF">2020-01-15T15:33:00Z</dcterms:created>
  <dcterms:modified xsi:type="dcterms:W3CDTF">2020-01-15T16:00:00Z</dcterms:modified>
</cp:coreProperties>
</file>